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Team,</w:t>
      </w:r>
    </w:p>
    <w:p>
      <w:pPr>
        <w:pStyle w:val="BodyText"/>
      </w:pPr>
      <w:r>
        <w:t xml:space="preserve">I am writing to express my sincere interest in the Speech Therapist position at [Organization Name] in New Zealand Wellington. As a dedicated and experienced speech therapist with a passion for empowering individuals to communicate effectively, I am eager to contribute my skills and expertise to a dynamic healthcare environment. New Zealand Wellington, known for its vibrant communities and commitment to holistic well-being, aligns perfectly with my professional values and career goals. This opportunity represents an ideal platform for me to grow as a Speech Therapist while supporting the diverse needs of the local population.</w:t>
      </w:r>
    </w:p>
    <w:p>
      <w:pPr>
        <w:pStyle w:val="BodyText"/>
      </w:pPr>
      <w:r>
        <w:t xml:space="preserve">With [X years] of experience in speech therapy, I have developed a deep understanding of the complexities involved in assessing, diagnosing, and treating communication disorders across all age groups. My work has spanned clinical settings, schools, and community programs, where I have consistently prioritized personalized care and evidence-based practices. As a Speech Therapist, I am committed to fostering confidence in my clients through tailored interventions that address their unique challenges. Whether working with children with developmental delays or adults recovering from neurological conditions, I approach each case with empathy, patience, and a focus on long-term outcomes.</w:t>
      </w:r>
    </w:p>
    <w:p>
      <w:pPr>
        <w:pStyle w:val="BodyText"/>
      </w:pPr>
      <w:r>
        <w:t xml:space="preserve">New Zealand Wellington’s multicultural landscape has further shaped my perspective as a Speech Therapist. The region’s diverse population, including Māori and Pasifika communities, demands culturally responsive care that respects linguistic and social nuances. I have actively engaged in professional development to enhance my ability to support clients from varied backgrounds, ensuring that my services are inclusive and effective. For instance, during my time at [Previous Workplace], I collaborated with local organizations to provide language support for non-English-speaking families, which strengthened their access to essential healthcare resources. This experience reinforced the importance of adapting therapeutic strategies to align with cultural values and community needs—a principle I strive to uphold in every role.</w:t>
      </w:r>
    </w:p>
    <w:p>
      <w:pPr>
        <w:pStyle w:val="BodyText"/>
      </w:pPr>
      <w:r>
        <w:t xml:space="preserve">What draws me most to New Zealand Wellington is its reputation as a hub for innovation in healthcare and education. The region’s emphasis on early intervention and collaborative care resonates deeply with my philosophy as a Speech Therapist. I am particularly inspired by the initiatives undertaken by organizations like [Local Healthcare Provider or School Name], which prioritize interdisciplinary teamwork to address complex communication challenges. I am confident that my background in [specific area, e.g., autism spectrum disorder, stuttering therapy, or pediatric speech development] would complement the mission of your institution and contribute to its continued success.</w:t>
      </w:r>
    </w:p>
    <w:p>
      <w:pPr>
        <w:pStyle w:val="BodyText"/>
      </w:pPr>
      <w:r>
        <w:t xml:space="preserve">My qualifications as a Speech Therapist are grounded in both academic excellence and hands-on experience. I hold a [Degree Name] in Speech Language Pathology from [University Name], where I graduated with honors. Additionally, I am registered with the Speech Therapists Board of New Zealand (STB), ensuring compliance with the highest standards of practice. My professional journey has included roles such as [Job Title] at [Previous Workplace], where I managed a caseload of 50+ clients, developed individualized therapy plans, and provided training to support staff on communication strategies. These experiences have honed my ability to work efficiently in fast-paced environments while maintaining a client-centered focus.</w:t>
      </w:r>
    </w:p>
    <w:p>
      <w:pPr>
        <w:pStyle w:val="BodyText"/>
      </w:pPr>
      <w:r>
        <w:t xml:space="preserve">In New Zealand Wellington, I have also had the opportunity to engage with local communities through volunteer work and professional networks. For example, I participated in [Community Event or Initiative], which aimed to raise awareness about speech and language disorders among caregivers. This initiative not only deepened my understanding of public health challenges but also reinforced my belief in the power of education and advocacy. As a Speech Therapist, I am driven by the desire to create meaningful change, and I am eager to bring this same passion to your team.</w:t>
      </w:r>
    </w:p>
    <w:p>
      <w:pPr>
        <w:pStyle w:val="BodyText"/>
      </w:pPr>
      <w:r>
        <w:t xml:space="preserve">What sets me apart as a Speech Therapist is my ability to combine technical expertise with genuine compassion. I approach each client with an open mind, recognizing that communication challenges often extend beyond the clinical realm. For instance, when working with a young child who struggled with articulation, I not only designed targeted exercises but also involved the family in creating a supportive home environment. This holistic approach led to remarkable progress and highlighted the importance of collaboration between therapists, families, and educators. In New Zealand Wellington’s interconnected communities, such partnerships are essential for fostering resilience and growth.</w:t>
      </w:r>
    </w:p>
    <w:p>
      <w:pPr>
        <w:pStyle w:val="BodyText"/>
      </w:pPr>
      <w:r>
        <w:t xml:space="preserve">Finally, I am drawn to New Zealand Wellington’s commitment to sustainability and quality of life. The region’s natural beauty, thriving arts scene, and emphasis on work-life balance make it an ideal place to build a career. As a Speech Therapist, I am excited about the possibility of contributing to the well-being of individuals while also enjoying the unique opportunities this location offers. I am confident that my skills, values, and dedication align with the goals of your organization.</w:t>
      </w:r>
    </w:p>
    <w:p>
      <w:pPr>
        <w:pStyle w:val="BodyText"/>
      </w:pPr>
      <w:r>
        <w:t xml:space="preserve">Thank you for considering my application. I would welcome the opportunity to discuss how my experience as a Speech Therapist can benefit your team in New Zealand Wellington. Please feel free to contact me at [Your Phone Number] or [Your Email Address] at your earliest convenience. I look forward to the possibility of contributing to your mission of improving communication and quality of life for al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07:02:40Z</dcterms:created>
  <dcterms:modified xsi:type="dcterms:W3CDTF">2025-12-10T07:02:40Z</dcterms:modified>
</cp:coreProperties>
</file>

<file path=docProps/custom.xml><?xml version="1.0" encoding="utf-8"?>
<Properties xmlns="http://schemas.openxmlformats.org/officeDocument/2006/custom-properties" xmlns:vt="http://schemas.openxmlformats.org/officeDocument/2006/docPropsVTypes"/>
</file>